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9C76C" w14:textId="7C491F48" w:rsidR="00FE067E" w:rsidRPr="00001A12" w:rsidRDefault="00CD36CF" w:rsidP="00CC1F3B">
      <w:pPr>
        <w:pStyle w:val="TitlePageOrigin"/>
        <w:rPr>
          <w:color w:val="auto"/>
        </w:rPr>
      </w:pPr>
      <w:r w:rsidRPr="00001A12">
        <w:rPr>
          <w:color w:val="auto"/>
        </w:rPr>
        <w:t>WEST virginia legislature</w:t>
      </w:r>
    </w:p>
    <w:p w14:paraId="3B344098" w14:textId="4C3897D7" w:rsidR="00CD36CF" w:rsidRPr="00001A12" w:rsidRDefault="00CD36CF" w:rsidP="00CC1F3B">
      <w:pPr>
        <w:pStyle w:val="TitlePageSession"/>
        <w:rPr>
          <w:color w:val="auto"/>
        </w:rPr>
      </w:pPr>
      <w:r w:rsidRPr="00001A12">
        <w:rPr>
          <w:color w:val="auto"/>
        </w:rPr>
        <w:t>20</w:t>
      </w:r>
      <w:r w:rsidR="002C2115" w:rsidRPr="00001A12">
        <w:rPr>
          <w:color w:val="auto"/>
        </w:rPr>
        <w:t>2</w:t>
      </w:r>
      <w:r w:rsidR="003D5D93" w:rsidRPr="00001A12">
        <w:rPr>
          <w:color w:val="auto"/>
        </w:rPr>
        <w:t>1</w:t>
      </w:r>
      <w:r w:rsidRPr="00001A12">
        <w:rPr>
          <w:color w:val="auto"/>
        </w:rPr>
        <w:t xml:space="preserve"> regular session</w:t>
      </w:r>
    </w:p>
    <w:p w14:paraId="5E9ED033" w14:textId="77777777" w:rsidR="00CD36CF" w:rsidRPr="00001A12" w:rsidRDefault="00672E6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001A12">
            <w:rPr>
              <w:color w:val="auto"/>
            </w:rPr>
            <w:t>Introduced</w:t>
          </w:r>
        </w:sdtContent>
      </w:sdt>
    </w:p>
    <w:p w14:paraId="0DA60B39" w14:textId="4A1DADC9" w:rsidR="00CD36CF" w:rsidRPr="00001A12" w:rsidRDefault="00672E6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001A12">
            <w:rPr>
              <w:color w:val="auto"/>
            </w:rPr>
            <w:t>House</w:t>
          </w:r>
        </w:sdtContent>
      </w:sdt>
      <w:r w:rsidR="00303684" w:rsidRPr="00001A12">
        <w:rPr>
          <w:color w:val="auto"/>
        </w:rPr>
        <w:t xml:space="preserve"> </w:t>
      </w:r>
      <w:r w:rsidR="00CD36CF" w:rsidRPr="00001A12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2289</w:t>
          </w:r>
        </w:sdtContent>
      </w:sdt>
    </w:p>
    <w:p w14:paraId="36094341" w14:textId="02FCE140" w:rsidR="00CD36CF" w:rsidRPr="00001A12" w:rsidRDefault="00CD36CF" w:rsidP="00CC1F3B">
      <w:pPr>
        <w:pStyle w:val="Sponsors"/>
        <w:rPr>
          <w:color w:val="auto"/>
        </w:rPr>
      </w:pPr>
      <w:r w:rsidRPr="00001A12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DB258A" w:rsidRPr="00001A12">
            <w:rPr>
              <w:color w:val="auto"/>
            </w:rPr>
            <w:t>Delegate</w:t>
          </w:r>
          <w:r w:rsidR="00B7745D" w:rsidRPr="00001A12">
            <w:rPr>
              <w:color w:val="auto"/>
            </w:rPr>
            <w:t>s</w:t>
          </w:r>
          <w:r w:rsidR="00DB258A" w:rsidRPr="00001A12">
            <w:rPr>
              <w:color w:val="auto"/>
            </w:rPr>
            <w:t xml:space="preserve"> Steele</w:t>
          </w:r>
          <w:r w:rsidR="00B7745D" w:rsidRPr="00001A12">
            <w:rPr>
              <w:color w:val="auto"/>
            </w:rPr>
            <w:t xml:space="preserve"> and Sypolt</w:t>
          </w:r>
        </w:sdtContent>
      </w:sdt>
    </w:p>
    <w:p w14:paraId="1C65DB46" w14:textId="4221B6D3" w:rsidR="00E831B3" w:rsidRPr="00001A12" w:rsidRDefault="00CD36CF" w:rsidP="00CC1F3B">
      <w:pPr>
        <w:pStyle w:val="References"/>
        <w:rPr>
          <w:color w:val="auto"/>
        </w:rPr>
      </w:pPr>
      <w:r w:rsidRPr="00001A12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Content>
          <w:r w:rsidR="00672E69" w:rsidRPr="00001A12">
            <w:rPr>
              <w:color w:val="auto"/>
            </w:rPr>
            <w:t>Introduced</w:t>
          </w:r>
          <w:r w:rsidR="00672E69">
            <w:rPr>
              <w:color w:val="auto"/>
            </w:rPr>
            <w:t xml:space="preserve"> </w:t>
          </w:r>
          <w:r w:rsidR="00672E69" w:rsidRPr="009E2183">
            <w:rPr>
              <w:color w:val="auto"/>
            </w:rPr>
            <w:t>February 10, 2021</w:t>
          </w:r>
          <w:r w:rsidR="00672E69" w:rsidRPr="00001A12">
            <w:rPr>
              <w:color w:val="auto"/>
            </w:rPr>
            <w:t>; Referred</w:t>
          </w:r>
          <w:r w:rsidR="00672E69" w:rsidRPr="00001A12">
            <w:rPr>
              <w:color w:val="auto"/>
            </w:rPr>
            <w:br/>
            <w:t>to the Committee on</w:t>
          </w:r>
          <w:r w:rsidR="00672E69">
            <w:rPr>
              <w:color w:val="auto"/>
            </w:rPr>
            <w:t xml:space="preserve"> Health and Human Resources</w:t>
          </w:r>
        </w:sdtContent>
      </w:sdt>
      <w:r w:rsidRPr="00001A12">
        <w:rPr>
          <w:color w:val="auto"/>
        </w:rPr>
        <w:t>]</w:t>
      </w:r>
    </w:p>
    <w:p w14:paraId="0A99CAEC" w14:textId="16678D49" w:rsidR="00303684" w:rsidRPr="00001A12" w:rsidRDefault="0000526A" w:rsidP="00CC1F3B">
      <w:pPr>
        <w:pStyle w:val="TitleSection"/>
        <w:rPr>
          <w:color w:val="auto"/>
        </w:rPr>
      </w:pPr>
      <w:r w:rsidRPr="00001A12">
        <w:rPr>
          <w:color w:val="auto"/>
        </w:rPr>
        <w:lastRenderedPageBreak/>
        <w:t>A BILL</w:t>
      </w:r>
      <w:r w:rsidR="00F72BC0" w:rsidRPr="00001A12">
        <w:rPr>
          <w:color w:val="auto"/>
        </w:rPr>
        <w:t xml:space="preserve"> to amend and reenact §16-3-4 of the Code of West Virginia, 1931, as amended, relating to compulsory immunizations</w:t>
      </w:r>
      <w:r w:rsidR="007A67F9" w:rsidRPr="00001A12">
        <w:rPr>
          <w:color w:val="auto"/>
        </w:rPr>
        <w:t>; permitting physicians to provide exemption certificates relating to required immunizations; and removing requirement for certain personnel to report persons not immunized.</w:t>
      </w:r>
    </w:p>
    <w:p w14:paraId="490A85F1" w14:textId="77777777" w:rsidR="00303684" w:rsidRPr="00001A12" w:rsidRDefault="00303684" w:rsidP="00CC1F3B">
      <w:pPr>
        <w:pStyle w:val="EnactingClause"/>
        <w:rPr>
          <w:color w:val="auto"/>
        </w:rPr>
        <w:sectPr w:rsidR="00303684" w:rsidRPr="00001A12" w:rsidSect="00C330F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001A12">
        <w:rPr>
          <w:color w:val="auto"/>
        </w:rPr>
        <w:t>Be it enacted by the Legislature of West Virginia:</w:t>
      </w:r>
    </w:p>
    <w:p w14:paraId="734098D0" w14:textId="77777777" w:rsidR="002C2115" w:rsidRPr="00001A12" w:rsidRDefault="002C2115" w:rsidP="000E076F">
      <w:pPr>
        <w:pStyle w:val="ArticleHeading"/>
        <w:rPr>
          <w:color w:val="auto"/>
        </w:rPr>
        <w:sectPr w:rsidR="002C2115" w:rsidRPr="00001A12" w:rsidSect="00C330F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01A12">
        <w:rPr>
          <w:color w:val="auto"/>
        </w:rPr>
        <w:t>ARTICLE 3. PREVENTION AND CONTROL OF COMMUNICABLE AND OTHER INFECTIOUS DISEASES.</w:t>
      </w:r>
    </w:p>
    <w:p w14:paraId="654AEAE0" w14:textId="01F76CF6" w:rsidR="002C2115" w:rsidRPr="00001A12" w:rsidRDefault="002C2115" w:rsidP="004012ED">
      <w:pPr>
        <w:pStyle w:val="SectionHeading"/>
        <w:rPr>
          <w:color w:val="auto"/>
        </w:rPr>
      </w:pPr>
      <w:r w:rsidRPr="00001A12">
        <w:rPr>
          <w:color w:val="auto"/>
        </w:rPr>
        <w:t>§16-3-4. Compulsory immunization of school children.</w:t>
      </w:r>
    </w:p>
    <w:p w14:paraId="06217024" w14:textId="558C4D55" w:rsidR="002C2115" w:rsidRPr="00001A12" w:rsidRDefault="002C2115" w:rsidP="004012ED">
      <w:pPr>
        <w:pStyle w:val="SectionBody"/>
        <w:rPr>
          <w:color w:val="auto"/>
        </w:rPr>
      </w:pPr>
      <w:r w:rsidRPr="00001A12">
        <w:rPr>
          <w:color w:val="auto"/>
        </w:rPr>
        <w:t xml:space="preserve">(a) Whenever a resident birth occurs, the </w:t>
      </w:r>
      <w:r w:rsidRPr="00001A12">
        <w:rPr>
          <w:strike/>
          <w:color w:val="auto"/>
        </w:rPr>
        <w:t>commissioner</w:t>
      </w:r>
      <w:r w:rsidRPr="00001A12">
        <w:rPr>
          <w:color w:val="auto"/>
        </w:rPr>
        <w:t xml:space="preserve"> </w:t>
      </w:r>
      <w:r w:rsidR="00F72BC0" w:rsidRPr="00001A12">
        <w:rPr>
          <w:color w:val="auto"/>
          <w:u w:val="single"/>
        </w:rPr>
        <w:t>health care practitioner</w:t>
      </w:r>
      <w:r w:rsidR="00F72BC0" w:rsidRPr="00001A12">
        <w:rPr>
          <w:color w:val="auto"/>
        </w:rPr>
        <w:t xml:space="preserve"> </w:t>
      </w:r>
      <w:r w:rsidRPr="00001A12">
        <w:rPr>
          <w:color w:val="auto"/>
        </w:rPr>
        <w:t>shall promptly provide parents of the newborn child with information</w:t>
      </w:r>
      <w:r w:rsidR="00617EC0" w:rsidRPr="00001A12">
        <w:rPr>
          <w:color w:val="auto"/>
        </w:rPr>
        <w:t xml:space="preserve"> </w:t>
      </w:r>
      <w:r w:rsidR="00D16310" w:rsidRPr="00001A12">
        <w:rPr>
          <w:color w:val="auto"/>
          <w:u w:val="single"/>
        </w:rPr>
        <w:t>provided by the commissioner,</w:t>
      </w:r>
      <w:r w:rsidR="00D16310" w:rsidRPr="00001A12">
        <w:rPr>
          <w:color w:val="auto"/>
        </w:rPr>
        <w:t xml:space="preserve"> </w:t>
      </w:r>
      <w:r w:rsidRPr="00001A12">
        <w:rPr>
          <w:color w:val="auto"/>
        </w:rPr>
        <w:t>on immunizations mandated by this state or required for admission to a public, private and parochial school in this state or a state-regulated child care center</w:t>
      </w:r>
      <w:r w:rsidR="00617EC0" w:rsidRPr="00001A12">
        <w:rPr>
          <w:color w:val="auto"/>
        </w:rPr>
        <w:t>.</w:t>
      </w:r>
      <w:r w:rsidR="00F72BC0" w:rsidRPr="00001A12">
        <w:rPr>
          <w:color w:val="auto"/>
        </w:rPr>
        <w:t xml:space="preserve"> </w:t>
      </w:r>
    </w:p>
    <w:p w14:paraId="4BD7C39C" w14:textId="46B49D41" w:rsidR="002C2115" w:rsidRPr="00001A12" w:rsidRDefault="002C2115" w:rsidP="004012ED">
      <w:pPr>
        <w:pStyle w:val="SectionBody"/>
        <w:rPr>
          <w:color w:val="auto"/>
        </w:rPr>
      </w:pPr>
      <w:r w:rsidRPr="00001A12">
        <w:rPr>
          <w:color w:val="auto"/>
        </w:rPr>
        <w:t>(b) Except as hereinafter provided, a child entering school or a state-regulated child care center in this state must be immunized against chickenpox, hepatitis-b, measles, meningitis, mumps, diphtheria, polio, rubella, tetanus</w:t>
      </w:r>
      <w:r w:rsidR="00B463A1" w:rsidRPr="00001A12">
        <w:rPr>
          <w:color w:val="auto"/>
        </w:rPr>
        <w:t>,</w:t>
      </w:r>
      <w:r w:rsidRPr="00001A12">
        <w:rPr>
          <w:color w:val="auto"/>
        </w:rPr>
        <w:t xml:space="preserve"> and whooping cough.</w:t>
      </w:r>
    </w:p>
    <w:p w14:paraId="2F7809CB" w14:textId="62D9A262" w:rsidR="002C2115" w:rsidRPr="00001A12" w:rsidRDefault="002C2115" w:rsidP="004012ED">
      <w:pPr>
        <w:pStyle w:val="SectionBody"/>
        <w:rPr>
          <w:color w:val="auto"/>
        </w:rPr>
      </w:pPr>
      <w:r w:rsidRPr="00001A12">
        <w:rPr>
          <w:color w:val="auto"/>
        </w:rPr>
        <w:t xml:space="preserve">(c) </w:t>
      </w:r>
      <w:r w:rsidRPr="00001A12">
        <w:rPr>
          <w:strike/>
          <w:color w:val="auto"/>
        </w:rPr>
        <w:t>No</w:t>
      </w:r>
      <w:r w:rsidRPr="00001A12">
        <w:rPr>
          <w:color w:val="auto"/>
        </w:rPr>
        <w:t xml:space="preserve"> </w:t>
      </w:r>
      <w:r w:rsidR="000F06C1" w:rsidRPr="00001A12">
        <w:rPr>
          <w:color w:val="auto"/>
          <w:u w:val="single"/>
        </w:rPr>
        <w:t>A</w:t>
      </w:r>
      <w:r w:rsidR="000F06C1" w:rsidRPr="00001A12">
        <w:rPr>
          <w:color w:val="auto"/>
        </w:rPr>
        <w:t xml:space="preserve"> </w:t>
      </w:r>
      <w:r w:rsidRPr="00001A12">
        <w:rPr>
          <w:color w:val="auto"/>
        </w:rPr>
        <w:t xml:space="preserve">child </w:t>
      </w:r>
      <w:r w:rsidRPr="00001A12">
        <w:rPr>
          <w:strike/>
          <w:color w:val="auto"/>
        </w:rPr>
        <w:t>or person</w:t>
      </w:r>
      <w:r w:rsidRPr="00001A12">
        <w:rPr>
          <w:color w:val="auto"/>
        </w:rPr>
        <w:t xml:space="preserve"> may </w:t>
      </w:r>
      <w:r w:rsidR="000F06C1" w:rsidRPr="00001A12">
        <w:rPr>
          <w:color w:val="auto"/>
          <w:u w:val="single"/>
        </w:rPr>
        <w:t>not</w:t>
      </w:r>
      <w:r w:rsidR="000F06C1" w:rsidRPr="00001A12">
        <w:rPr>
          <w:color w:val="auto"/>
        </w:rPr>
        <w:t xml:space="preserve"> </w:t>
      </w:r>
      <w:r w:rsidRPr="00001A12">
        <w:rPr>
          <w:color w:val="auto"/>
        </w:rPr>
        <w:t xml:space="preserve">be </w:t>
      </w:r>
      <w:r w:rsidRPr="00001A12">
        <w:rPr>
          <w:strike/>
          <w:color w:val="auto"/>
        </w:rPr>
        <w:t>admitted or received</w:t>
      </w:r>
      <w:r w:rsidRPr="00001A12">
        <w:rPr>
          <w:color w:val="auto"/>
        </w:rPr>
        <w:t xml:space="preserve"> </w:t>
      </w:r>
      <w:r w:rsidR="000F06C1" w:rsidRPr="00001A12">
        <w:rPr>
          <w:color w:val="auto"/>
          <w:u w:val="single"/>
        </w:rPr>
        <w:t>enrolled</w:t>
      </w:r>
      <w:r w:rsidR="000F06C1" w:rsidRPr="00001A12">
        <w:rPr>
          <w:color w:val="auto"/>
        </w:rPr>
        <w:t xml:space="preserve"> </w:t>
      </w:r>
      <w:r w:rsidRPr="00001A12">
        <w:rPr>
          <w:color w:val="auto"/>
        </w:rPr>
        <w:t xml:space="preserve">in any </w:t>
      </w:r>
      <w:r w:rsidRPr="00001A12">
        <w:rPr>
          <w:strike/>
          <w:color w:val="auto"/>
        </w:rPr>
        <w:t>of the schools</w:t>
      </w:r>
      <w:r w:rsidRPr="00001A12">
        <w:rPr>
          <w:color w:val="auto"/>
        </w:rPr>
        <w:t xml:space="preserve"> </w:t>
      </w:r>
      <w:r w:rsidRPr="00001A12">
        <w:rPr>
          <w:strike/>
          <w:color w:val="auto"/>
        </w:rPr>
        <w:t>of the state</w:t>
      </w:r>
      <w:r w:rsidRPr="00001A12">
        <w:rPr>
          <w:color w:val="auto"/>
        </w:rPr>
        <w:t xml:space="preserve"> </w:t>
      </w:r>
      <w:r w:rsidR="00AC7F79" w:rsidRPr="00001A12">
        <w:rPr>
          <w:color w:val="auto"/>
        </w:rPr>
        <w:t xml:space="preserve">school </w:t>
      </w:r>
      <w:r w:rsidRPr="00001A12">
        <w:rPr>
          <w:color w:val="auto"/>
        </w:rPr>
        <w:t>or a state-regulated child care center until he or she has been immunized against chickenpox, hepatitis-b, measles, meningitis, mumps, diphtheria, polio, rubella, tetanus</w:t>
      </w:r>
      <w:r w:rsidR="00B463A1" w:rsidRPr="00001A12">
        <w:rPr>
          <w:color w:val="auto"/>
        </w:rPr>
        <w:t>,</w:t>
      </w:r>
      <w:r w:rsidRPr="00001A12">
        <w:rPr>
          <w:color w:val="auto"/>
        </w:rPr>
        <w:t xml:space="preserve"> and whooping cough or produces a certificate from </w:t>
      </w:r>
      <w:r w:rsidRPr="00001A12">
        <w:rPr>
          <w:strike/>
          <w:color w:val="auto"/>
        </w:rPr>
        <w:t>the commissioner</w:t>
      </w:r>
      <w:r w:rsidRPr="00001A12">
        <w:rPr>
          <w:color w:val="auto"/>
        </w:rPr>
        <w:t xml:space="preserve"> </w:t>
      </w:r>
      <w:r w:rsidR="00473DF4" w:rsidRPr="00001A12">
        <w:rPr>
          <w:color w:val="auto"/>
        </w:rPr>
        <w:t xml:space="preserve">his or her physician </w:t>
      </w:r>
      <w:r w:rsidRPr="00001A12">
        <w:rPr>
          <w:color w:val="auto"/>
        </w:rPr>
        <w:t xml:space="preserve">granting the child </w:t>
      </w:r>
      <w:r w:rsidRPr="00001A12">
        <w:rPr>
          <w:strike/>
          <w:color w:val="auto"/>
        </w:rPr>
        <w:t>or person</w:t>
      </w:r>
      <w:r w:rsidRPr="00001A12">
        <w:rPr>
          <w:color w:val="auto"/>
        </w:rPr>
        <w:t xml:space="preserve"> an exemption from the compulsory immunization requirements of this section.</w:t>
      </w:r>
    </w:p>
    <w:p w14:paraId="2B1C8D95" w14:textId="11EA6DEF" w:rsidR="002C2115" w:rsidRPr="00001A12" w:rsidRDefault="002C2115" w:rsidP="004012ED">
      <w:pPr>
        <w:pStyle w:val="SectionBody"/>
        <w:rPr>
          <w:strike/>
          <w:color w:val="auto"/>
        </w:rPr>
      </w:pPr>
      <w:r w:rsidRPr="00001A12">
        <w:rPr>
          <w:strike/>
          <w:color w:val="auto"/>
        </w:rPr>
        <w:t>(d) Any</w:t>
      </w:r>
      <w:r w:rsidR="00AC7F79" w:rsidRPr="00001A12">
        <w:rPr>
          <w:strike/>
          <w:color w:val="auto"/>
        </w:rPr>
        <w:t xml:space="preserve"> </w:t>
      </w:r>
      <w:r w:rsidRPr="00001A12">
        <w:rPr>
          <w:strike/>
          <w:color w:val="auto"/>
        </w:rPr>
        <w:t>school or state-regulated child care center personnel having information concerning any person who attempts to be enrolled in a school or state-regulated child care center without having been immunized against chickenpox, hepatitis-b, measles, meningitis, mumps, diphtheria, polio, rubella, tetanus and whooping cough shall report the names of all such persons to the commissioner</w:t>
      </w:r>
    </w:p>
    <w:p w14:paraId="017068FF" w14:textId="66E460C6" w:rsidR="002C2115" w:rsidRPr="00001A12" w:rsidRDefault="00A2644B" w:rsidP="004012ED">
      <w:pPr>
        <w:pStyle w:val="SectionBody"/>
        <w:rPr>
          <w:color w:val="auto"/>
        </w:rPr>
      </w:pPr>
      <w:r w:rsidRPr="00001A12">
        <w:rPr>
          <w:color w:val="auto"/>
          <w:u w:val="single"/>
        </w:rPr>
        <w:lastRenderedPageBreak/>
        <w:t>(d)</w:t>
      </w:r>
      <w:r w:rsidR="00BB410E" w:rsidRPr="00001A12">
        <w:rPr>
          <w:color w:val="auto"/>
        </w:rPr>
        <w:t xml:space="preserve"> </w:t>
      </w:r>
      <w:r w:rsidRPr="00001A12">
        <w:rPr>
          <w:strike/>
          <w:color w:val="auto"/>
        </w:rPr>
        <w:t>(</w:t>
      </w:r>
      <w:r w:rsidR="002C2115" w:rsidRPr="00001A12">
        <w:rPr>
          <w:strike/>
          <w:color w:val="auto"/>
        </w:rPr>
        <w:t>e)</w:t>
      </w:r>
      <w:r w:rsidR="002C2115" w:rsidRPr="00001A12">
        <w:rPr>
          <w:color w:val="auto"/>
        </w:rPr>
        <w:t xml:space="preserve"> Persons may be provisionally enrolled under minimum criteria established by the commissioner so that the person</w:t>
      </w:r>
      <w:r w:rsidR="00B96214" w:rsidRPr="00001A12">
        <w:rPr>
          <w:color w:val="auto"/>
        </w:rPr>
        <w:t>’</w:t>
      </w:r>
      <w:r w:rsidR="002C2115" w:rsidRPr="00001A12">
        <w:rPr>
          <w:color w:val="auto"/>
        </w:rPr>
        <w:t>s immunization may be completed while missing a minimum amount of school. No person shall be allowed to enter school without at least one dose of each required vaccine.</w:t>
      </w:r>
    </w:p>
    <w:p w14:paraId="5078A646" w14:textId="581D5472" w:rsidR="002C2115" w:rsidRPr="00001A12" w:rsidRDefault="00A2644B" w:rsidP="004012ED">
      <w:pPr>
        <w:pStyle w:val="SectionBody"/>
        <w:rPr>
          <w:color w:val="auto"/>
        </w:rPr>
      </w:pPr>
      <w:r w:rsidRPr="00001A12">
        <w:rPr>
          <w:color w:val="auto"/>
          <w:u w:val="single"/>
        </w:rPr>
        <w:t>(e)</w:t>
      </w:r>
      <w:r w:rsidR="002C2115" w:rsidRPr="00001A12">
        <w:rPr>
          <w:strike/>
          <w:color w:val="auto"/>
        </w:rPr>
        <w:t>(f)</w:t>
      </w:r>
      <w:r w:rsidR="002C2115" w:rsidRPr="00001A12">
        <w:rPr>
          <w:color w:val="auto"/>
        </w:rPr>
        <w:t xml:space="preserve"> County health departments shall furnish the biologicals for this immunization for children of parents or guardians who attest that they cannot afford or otherwise access vaccines elsewhere.</w:t>
      </w:r>
    </w:p>
    <w:p w14:paraId="3F8FA8A4" w14:textId="1970537C" w:rsidR="002C2115" w:rsidRPr="00001A12" w:rsidRDefault="00A2644B" w:rsidP="004012ED">
      <w:pPr>
        <w:pStyle w:val="SectionBody"/>
        <w:rPr>
          <w:color w:val="auto"/>
        </w:rPr>
      </w:pPr>
      <w:r w:rsidRPr="00001A12">
        <w:rPr>
          <w:color w:val="auto"/>
          <w:u w:val="single"/>
        </w:rPr>
        <w:t>(f)</w:t>
      </w:r>
      <w:r w:rsidR="002C2115" w:rsidRPr="00001A12">
        <w:rPr>
          <w:strike/>
          <w:color w:val="auto"/>
        </w:rPr>
        <w:t>(g)</w:t>
      </w:r>
      <w:r w:rsidR="002C2115" w:rsidRPr="00001A12">
        <w:rPr>
          <w:color w:val="auto"/>
        </w:rPr>
        <w:t xml:space="preserve"> Health officers and physicians who provide vaccinations must present the person vaccinated with a certificate free of charge showing that they have been immunized against chickenpox, hepatitis-b, measles, meningitis, mumps, diphtheria, polio, rubella, tetanus</w:t>
      </w:r>
      <w:r w:rsidR="00B463A1" w:rsidRPr="00001A12">
        <w:rPr>
          <w:color w:val="auto"/>
        </w:rPr>
        <w:t>,</w:t>
      </w:r>
      <w:r w:rsidR="002C2115" w:rsidRPr="00001A12">
        <w:rPr>
          <w:color w:val="auto"/>
        </w:rPr>
        <w:t xml:space="preserve"> and whooping cough, or he or she may give the certificate to any person or child whom he or she knows to have been immunized against chickenpox, hepatitis-b, measles, meningitis, mumps, diphtheria, polio, rubella, tetanus</w:t>
      </w:r>
      <w:r w:rsidR="00B463A1" w:rsidRPr="00001A12">
        <w:rPr>
          <w:color w:val="auto"/>
        </w:rPr>
        <w:t>,</w:t>
      </w:r>
      <w:r w:rsidR="002C2115" w:rsidRPr="00001A12">
        <w:rPr>
          <w:color w:val="auto"/>
        </w:rPr>
        <w:t xml:space="preserve"> and whooping cough.</w:t>
      </w:r>
    </w:p>
    <w:p w14:paraId="05457F63" w14:textId="20ABE692" w:rsidR="002C2115" w:rsidRPr="00001A12" w:rsidRDefault="00A2644B" w:rsidP="004012ED">
      <w:pPr>
        <w:pStyle w:val="SectionBody"/>
        <w:rPr>
          <w:color w:val="auto"/>
        </w:rPr>
      </w:pPr>
      <w:r w:rsidRPr="00001A12">
        <w:rPr>
          <w:color w:val="auto"/>
          <w:u w:val="single"/>
        </w:rPr>
        <w:t>(g)</w:t>
      </w:r>
      <w:r w:rsidR="002C2115" w:rsidRPr="00001A12">
        <w:rPr>
          <w:strike/>
          <w:color w:val="auto"/>
        </w:rPr>
        <w:t>(h)</w:t>
      </w:r>
      <w:r w:rsidR="002C2115" w:rsidRPr="00001A12">
        <w:rPr>
          <w:color w:val="auto"/>
        </w:rPr>
        <w:t xml:space="preserve"> The </w:t>
      </w:r>
      <w:r w:rsidR="002C2115" w:rsidRPr="00001A12">
        <w:rPr>
          <w:strike/>
          <w:color w:val="auto"/>
        </w:rPr>
        <w:t>commissioner</w:t>
      </w:r>
      <w:r w:rsidR="002C2115" w:rsidRPr="00001A12">
        <w:rPr>
          <w:color w:val="auto"/>
        </w:rPr>
        <w:t xml:space="preserve"> </w:t>
      </w:r>
      <w:r w:rsidR="008B26F6" w:rsidRPr="00001A12">
        <w:rPr>
          <w:color w:val="auto"/>
          <w:u w:val="single"/>
        </w:rPr>
        <w:t>child’s physician</w:t>
      </w:r>
      <w:r w:rsidR="008B26F6" w:rsidRPr="00001A12">
        <w:rPr>
          <w:color w:val="auto"/>
        </w:rPr>
        <w:t xml:space="preserve"> </w:t>
      </w:r>
      <w:r w:rsidR="002C2115" w:rsidRPr="00001A12">
        <w:rPr>
          <w:color w:val="auto"/>
        </w:rPr>
        <w:t>is authorized to grant, renew, condition, deny, suspend or revoke exemptions to the compulsory immunization requirements of this section, on a statewide basis, upon sufficient medical evidence that immunization is contraindicated or there exists a specific precaution to a particular vaccine.</w:t>
      </w:r>
    </w:p>
    <w:p w14:paraId="5634AA57" w14:textId="77777777" w:rsidR="002C2115" w:rsidRPr="00001A12" w:rsidRDefault="002C2115" w:rsidP="004012ED">
      <w:pPr>
        <w:pStyle w:val="SectionBody"/>
        <w:rPr>
          <w:strike/>
          <w:color w:val="auto"/>
        </w:rPr>
      </w:pPr>
      <w:r w:rsidRPr="00001A12">
        <w:rPr>
          <w:strike/>
          <w:color w:val="auto"/>
        </w:rPr>
        <w:t>(1) A request for an exemption to the compulsory immunization requirements of this section must be accompanied by the certification of a licensed physician stating that the physical condition of the child is such that immunization is contraindicated or there exists a specific precaution to a particular vaccine.</w:t>
      </w:r>
    </w:p>
    <w:p w14:paraId="3D77C058" w14:textId="500CDBC9" w:rsidR="002C2115" w:rsidRPr="00001A12" w:rsidRDefault="002C2115" w:rsidP="004012ED">
      <w:pPr>
        <w:pStyle w:val="SectionBody"/>
        <w:rPr>
          <w:strike/>
          <w:color w:val="auto"/>
        </w:rPr>
      </w:pPr>
      <w:r w:rsidRPr="00001A12">
        <w:rPr>
          <w:strike/>
          <w:color w:val="auto"/>
        </w:rPr>
        <w:t>(2) The commissioner is authorized to appoint and employ an Immunization Officer to make determinations on request for an exemption to the compulsory immunization requirements of this section, on a statewide basis, and delegate to the Immunization Officer the authority granted to the commissioner by this subsection.</w:t>
      </w:r>
    </w:p>
    <w:p w14:paraId="361AC9A9" w14:textId="17D185CF" w:rsidR="002C2115" w:rsidRPr="00001A12" w:rsidRDefault="002C2115" w:rsidP="004012ED">
      <w:pPr>
        <w:pStyle w:val="SectionBody"/>
        <w:rPr>
          <w:strike/>
          <w:color w:val="auto"/>
        </w:rPr>
      </w:pPr>
      <w:r w:rsidRPr="00001A12">
        <w:rPr>
          <w:strike/>
          <w:color w:val="auto"/>
        </w:rPr>
        <w:t xml:space="preserve">(3) A person appointed and employed as the Immunization Officer must be a physician </w:t>
      </w:r>
      <w:r w:rsidRPr="00001A12">
        <w:rPr>
          <w:strike/>
          <w:color w:val="auto"/>
        </w:rPr>
        <w:lastRenderedPageBreak/>
        <w:t>licensed under the laws of this state to practice medicine.</w:t>
      </w:r>
    </w:p>
    <w:p w14:paraId="3CB71C21" w14:textId="77777777" w:rsidR="002C2115" w:rsidRPr="00001A12" w:rsidRDefault="002C2115" w:rsidP="004012ED">
      <w:pPr>
        <w:pStyle w:val="SectionBody"/>
        <w:rPr>
          <w:strike/>
          <w:color w:val="auto"/>
        </w:rPr>
      </w:pPr>
      <w:r w:rsidRPr="00001A12">
        <w:rPr>
          <w:strike/>
          <w:color w:val="auto"/>
        </w:rPr>
        <w:t>(4) The Immunization Officer</w:t>
      </w:r>
      <w:r w:rsidRPr="00001A12">
        <w:rPr>
          <w:strike/>
          <w:color w:val="auto"/>
        </w:rPr>
        <w:sym w:font="Arial" w:char="0027"/>
      </w:r>
      <w:r w:rsidRPr="00001A12">
        <w:rPr>
          <w:strike/>
          <w:color w:val="auto"/>
        </w:rPr>
        <w:t>s decision on a request for an exemption to the compulsory immunization requirements of this section may be appealed to the State Health Officer.</w:t>
      </w:r>
    </w:p>
    <w:p w14:paraId="57BEFF9E" w14:textId="22272FA8" w:rsidR="002C2115" w:rsidRPr="00001A12" w:rsidRDefault="002C2115" w:rsidP="004012ED">
      <w:pPr>
        <w:pStyle w:val="SectionBody"/>
        <w:rPr>
          <w:strike/>
          <w:color w:val="auto"/>
        </w:rPr>
      </w:pPr>
      <w:r w:rsidRPr="00001A12">
        <w:rPr>
          <w:strike/>
          <w:color w:val="auto"/>
        </w:rPr>
        <w:t>(5) The final determination of the State Health Officer is subject to a right of appeal pursuant to the provisions of article five, chapter twenty-nine a of this code</w:t>
      </w:r>
    </w:p>
    <w:p w14:paraId="1A3FACDE" w14:textId="6071C9EE" w:rsidR="00CC53E2" w:rsidRPr="00001A12" w:rsidRDefault="00A2644B" w:rsidP="004012ED">
      <w:pPr>
        <w:pStyle w:val="SectionBody"/>
        <w:rPr>
          <w:color w:val="auto"/>
          <w:u w:val="single"/>
        </w:rPr>
      </w:pPr>
      <w:r w:rsidRPr="00001A12">
        <w:rPr>
          <w:color w:val="auto"/>
          <w:u w:val="single"/>
        </w:rPr>
        <w:t>(h)</w:t>
      </w:r>
      <w:r w:rsidR="002C2115" w:rsidRPr="00001A12">
        <w:rPr>
          <w:color w:val="auto"/>
          <w:u w:val="single"/>
        </w:rPr>
        <w:t xml:space="preserve"> </w:t>
      </w:r>
      <w:r w:rsidR="00CC53E2" w:rsidRPr="00001A12">
        <w:rPr>
          <w:color w:val="auto"/>
          <w:u w:val="single"/>
        </w:rPr>
        <w:t xml:space="preserve">A physician who provides an exemption certificate shall submit </w:t>
      </w:r>
      <w:r w:rsidR="00F34A59" w:rsidRPr="00001A12">
        <w:rPr>
          <w:color w:val="auto"/>
          <w:u w:val="single"/>
        </w:rPr>
        <w:t xml:space="preserve">to the commissioner </w:t>
      </w:r>
      <w:r w:rsidR="0011490B" w:rsidRPr="00001A12">
        <w:rPr>
          <w:color w:val="auto"/>
          <w:u w:val="single"/>
        </w:rPr>
        <w:t xml:space="preserve">when he or she grants an exemption </w:t>
      </w:r>
      <w:r w:rsidR="00CC53E2" w:rsidRPr="00001A12">
        <w:rPr>
          <w:color w:val="auto"/>
          <w:u w:val="single"/>
        </w:rPr>
        <w:t xml:space="preserve">the </w:t>
      </w:r>
      <w:r w:rsidR="00F34A59" w:rsidRPr="00001A12">
        <w:rPr>
          <w:color w:val="auto"/>
          <w:u w:val="single"/>
        </w:rPr>
        <w:t>medical evidence that immunization is contraindicated or there exists a specific precaution to a particular vaccine</w:t>
      </w:r>
      <w:r w:rsidR="0011490B" w:rsidRPr="00001A12">
        <w:rPr>
          <w:color w:val="auto"/>
          <w:u w:val="single"/>
        </w:rPr>
        <w:t>.</w:t>
      </w:r>
    </w:p>
    <w:p w14:paraId="5561443D" w14:textId="07E4DB5A" w:rsidR="002C2115" w:rsidRPr="00001A12" w:rsidRDefault="00A2644B" w:rsidP="004012ED">
      <w:pPr>
        <w:pStyle w:val="SectionBody"/>
        <w:rPr>
          <w:color w:val="auto"/>
        </w:rPr>
        <w:sectPr w:rsidR="002C2115" w:rsidRPr="00001A12" w:rsidSect="00C330F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001A12">
        <w:rPr>
          <w:color w:val="auto"/>
          <w:u w:val="single"/>
        </w:rPr>
        <w:t>(i)</w:t>
      </w:r>
      <w:r w:rsidR="00CC53E2" w:rsidRPr="00001A12">
        <w:rPr>
          <w:strike/>
          <w:color w:val="auto"/>
        </w:rPr>
        <w:t>(j)</w:t>
      </w:r>
      <w:r w:rsidR="00CC53E2" w:rsidRPr="00001A12">
        <w:rPr>
          <w:color w:val="auto"/>
        </w:rPr>
        <w:t xml:space="preserve"> </w:t>
      </w:r>
      <w:r w:rsidR="002C2115" w:rsidRPr="00001A12">
        <w:rPr>
          <w:color w:val="auto"/>
        </w:rPr>
        <w:t xml:space="preserve">A physician who </w:t>
      </w:r>
      <w:r w:rsidR="00F34A59" w:rsidRPr="00001A12">
        <w:rPr>
          <w:color w:val="auto"/>
        </w:rPr>
        <w:t xml:space="preserve">approves and </w:t>
      </w:r>
      <w:r w:rsidR="002C2115" w:rsidRPr="00001A12">
        <w:rPr>
          <w:color w:val="auto"/>
        </w:rPr>
        <w:t>provides a</w:t>
      </w:r>
      <w:r w:rsidR="00F34A59" w:rsidRPr="00001A12">
        <w:rPr>
          <w:color w:val="auto"/>
        </w:rPr>
        <w:t xml:space="preserve"> child</w:t>
      </w:r>
      <w:r w:rsidR="002C2115" w:rsidRPr="00001A12">
        <w:rPr>
          <w:color w:val="auto"/>
        </w:rPr>
        <w:t xml:space="preserve"> with a false certificate of immunization </w:t>
      </w:r>
      <w:r w:rsidR="002C2115" w:rsidRPr="00001A12">
        <w:rPr>
          <w:strike/>
          <w:color w:val="auto"/>
        </w:rPr>
        <w:t>against chickenpox, hepatitis-b, measles, meningitis, mumps, diphtheria, polio, rubella, tetanus and whooping cough</w:t>
      </w:r>
      <w:r w:rsidR="002C2115" w:rsidRPr="00001A12">
        <w:rPr>
          <w:color w:val="auto"/>
        </w:rPr>
        <w:t xml:space="preserve"> is </w:t>
      </w:r>
      <w:r w:rsidR="00D4065D" w:rsidRPr="00001A12">
        <w:rPr>
          <w:color w:val="auto"/>
        </w:rPr>
        <w:t xml:space="preserve">subject to disciplinary action by his or her board. </w:t>
      </w:r>
      <w:r w:rsidR="002C2115" w:rsidRPr="00001A12">
        <w:rPr>
          <w:strike/>
          <w:color w:val="auto"/>
        </w:rPr>
        <w:t>guilty of a misdemeanor and, upon conviction, shall be fined not less than $25 nor more than $100</w:t>
      </w:r>
    </w:p>
    <w:p w14:paraId="1A2548F1" w14:textId="77777777" w:rsidR="00C33014" w:rsidRPr="00001A12" w:rsidRDefault="00C33014" w:rsidP="00CC1F3B">
      <w:pPr>
        <w:pStyle w:val="Note"/>
        <w:rPr>
          <w:color w:val="auto"/>
        </w:rPr>
      </w:pPr>
    </w:p>
    <w:p w14:paraId="236BFE59" w14:textId="7E216CBF" w:rsidR="006865E9" w:rsidRPr="00001A12" w:rsidRDefault="00CF1DCA" w:rsidP="00CC1F3B">
      <w:pPr>
        <w:pStyle w:val="Note"/>
        <w:rPr>
          <w:color w:val="auto"/>
        </w:rPr>
      </w:pPr>
      <w:r w:rsidRPr="00001A12">
        <w:rPr>
          <w:color w:val="auto"/>
        </w:rPr>
        <w:t>NOTE: The</w:t>
      </w:r>
      <w:r w:rsidR="006865E9" w:rsidRPr="00001A12">
        <w:rPr>
          <w:color w:val="auto"/>
        </w:rPr>
        <w:t xml:space="preserve"> purpose of this bill is to </w:t>
      </w:r>
      <w:r w:rsidR="00EE0DBC" w:rsidRPr="00001A12">
        <w:rPr>
          <w:color w:val="auto"/>
        </w:rPr>
        <w:t>permit physicians to provide exemption certificates relating to required immunizations</w:t>
      </w:r>
      <w:r w:rsidR="001D76F0" w:rsidRPr="00001A12">
        <w:rPr>
          <w:color w:val="auto"/>
        </w:rPr>
        <w:t>. It</w:t>
      </w:r>
      <w:r w:rsidR="00EE0DBC" w:rsidRPr="00001A12">
        <w:rPr>
          <w:color w:val="auto"/>
        </w:rPr>
        <w:t xml:space="preserve"> removes requirement for certain personnel to report persons not immunized.</w:t>
      </w:r>
    </w:p>
    <w:p w14:paraId="01096A09" w14:textId="77777777" w:rsidR="006865E9" w:rsidRPr="00001A12" w:rsidRDefault="00AE48A0" w:rsidP="00CC1F3B">
      <w:pPr>
        <w:pStyle w:val="Note"/>
        <w:rPr>
          <w:color w:val="auto"/>
        </w:rPr>
      </w:pPr>
      <w:r w:rsidRPr="00001A12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001A12" w:rsidSect="00C330F5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38565" w14:textId="77777777" w:rsidR="00082CAA" w:rsidRPr="00B844FE" w:rsidRDefault="00082CAA" w:rsidP="00B844FE">
      <w:r>
        <w:separator/>
      </w:r>
    </w:p>
  </w:endnote>
  <w:endnote w:type="continuationSeparator" w:id="0">
    <w:p w14:paraId="538F9B32" w14:textId="77777777" w:rsidR="00082CAA" w:rsidRPr="00B844FE" w:rsidRDefault="00082CA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504F3ACF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A8FF922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F7DBEA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4FDB7" w14:textId="77777777" w:rsidR="00082CAA" w:rsidRPr="00B844FE" w:rsidRDefault="00082CAA" w:rsidP="00B844FE">
      <w:r>
        <w:separator/>
      </w:r>
    </w:p>
  </w:footnote>
  <w:footnote w:type="continuationSeparator" w:id="0">
    <w:p w14:paraId="5966A493" w14:textId="77777777" w:rsidR="00082CAA" w:rsidRPr="00B844FE" w:rsidRDefault="00082CA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78FC5" w14:textId="77777777" w:rsidR="002A0269" w:rsidRPr="00B844FE" w:rsidRDefault="00672E69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CB572" w14:textId="75F45A8D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8E61FE6C45F645BFA18069AD68CDB12F"/>
        </w:placeholder>
        <w:text/>
      </w:sdtPr>
      <w:sdtEndPr/>
      <w:sdtContent>
        <w:r w:rsidR="00B329F2">
          <w:t>HB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B329F2">
          <w:t>202</w:t>
        </w:r>
        <w:r w:rsidR="003D5D93">
          <w:t>1</w:t>
        </w:r>
        <w:r w:rsidR="00B329F2">
          <w:t>R</w:t>
        </w:r>
        <w:r w:rsidR="003D5D93">
          <w:t>1551</w:t>
        </w:r>
      </w:sdtContent>
    </w:sdt>
  </w:p>
  <w:p w14:paraId="4D19C382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DF9B8" w14:textId="0351D86D" w:rsidR="002A0269" w:rsidRPr="002A0269" w:rsidRDefault="00672E69" w:rsidP="00CC1F3B">
    <w:pPr>
      <w:pStyle w:val="HeaderStyle"/>
    </w:pPr>
    <w:sdt>
      <w:sdtPr>
        <w:tag w:val="BNumWH"/>
        <w:id w:val="-1890952866"/>
        <w:placeholder>
          <w:docPart w:val="37271C6DA97F46199A88ED37698482A7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B329F2">
          <w:t>202</w:t>
        </w:r>
        <w:r w:rsidR="003D5D93">
          <w:t>1</w:t>
        </w:r>
        <w:r w:rsidR="00B329F2">
          <w:t>R1</w:t>
        </w:r>
        <w:r w:rsidR="003D5D93">
          <w:t>55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0NLC0MLM0tjQ2sLBU0lEKTi0uzszPAykwrgUAEiOwHCwAAAA="/>
  </w:docVars>
  <w:rsids>
    <w:rsidRoot w:val="000E3912"/>
    <w:rsid w:val="00001A12"/>
    <w:rsid w:val="0000526A"/>
    <w:rsid w:val="00043074"/>
    <w:rsid w:val="000573A9"/>
    <w:rsid w:val="00071D25"/>
    <w:rsid w:val="00082CAA"/>
    <w:rsid w:val="00085D22"/>
    <w:rsid w:val="000A179E"/>
    <w:rsid w:val="000C5C77"/>
    <w:rsid w:val="000E3912"/>
    <w:rsid w:val="000F06C1"/>
    <w:rsid w:val="0010070F"/>
    <w:rsid w:val="0011490B"/>
    <w:rsid w:val="0015112E"/>
    <w:rsid w:val="001552E7"/>
    <w:rsid w:val="001566B4"/>
    <w:rsid w:val="00194BAA"/>
    <w:rsid w:val="001A66B7"/>
    <w:rsid w:val="001C12F1"/>
    <w:rsid w:val="001C279E"/>
    <w:rsid w:val="001C54ED"/>
    <w:rsid w:val="001D459E"/>
    <w:rsid w:val="001D76F0"/>
    <w:rsid w:val="002202F1"/>
    <w:rsid w:val="0027011C"/>
    <w:rsid w:val="00274200"/>
    <w:rsid w:val="00275740"/>
    <w:rsid w:val="002A0269"/>
    <w:rsid w:val="002C2115"/>
    <w:rsid w:val="00303684"/>
    <w:rsid w:val="003143F5"/>
    <w:rsid w:val="00314854"/>
    <w:rsid w:val="00394191"/>
    <w:rsid w:val="003C51CD"/>
    <w:rsid w:val="003D5D93"/>
    <w:rsid w:val="004368E0"/>
    <w:rsid w:val="00473DF4"/>
    <w:rsid w:val="00492CD4"/>
    <w:rsid w:val="004C13DD"/>
    <w:rsid w:val="004E3441"/>
    <w:rsid w:val="00500579"/>
    <w:rsid w:val="00515771"/>
    <w:rsid w:val="005A5366"/>
    <w:rsid w:val="005A5537"/>
    <w:rsid w:val="00617EC0"/>
    <w:rsid w:val="006369EB"/>
    <w:rsid w:val="00637E73"/>
    <w:rsid w:val="00672E69"/>
    <w:rsid w:val="006865E9"/>
    <w:rsid w:val="00691F3E"/>
    <w:rsid w:val="00694BFB"/>
    <w:rsid w:val="006A106B"/>
    <w:rsid w:val="006A1284"/>
    <w:rsid w:val="006C523D"/>
    <w:rsid w:val="006D4036"/>
    <w:rsid w:val="00712926"/>
    <w:rsid w:val="007A5259"/>
    <w:rsid w:val="007A67F9"/>
    <w:rsid w:val="007A7081"/>
    <w:rsid w:val="007C581F"/>
    <w:rsid w:val="007F1CF5"/>
    <w:rsid w:val="00834EDE"/>
    <w:rsid w:val="008736AA"/>
    <w:rsid w:val="008B26F6"/>
    <w:rsid w:val="008D275D"/>
    <w:rsid w:val="00980327"/>
    <w:rsid w:val="00986478"/>
    <w:rsid w:val="009B5557"/>
    <w:rsid w:val="009F1067"/>
    <w:rsid w:val="00A01263"/>
    <w:rsid w:val="00A2644B"/>
    <w:rsid w:val="00A31E01"/>
    <w:rsid w:val="00A527AD"/>
    <w:rsid w:val="00A5386D"/>
    <w:rsid w:val="00A718CF"/>
    <w:rsid w:val="00AA088B"/>
    <w:rsid w:val="00AC31CE"/>
    <w:rsid w:val="00AC7F79"/>
    <w:rsid w:val="00AD2375"/>
    <w:rsid w:val="00AE48A0"/>
    <w:rsid w:val="00AE61BE"/>
    <w:rsid w:val="00B16F25"/>
    <w:rsid w:val="00B24422"/>
    <w:rsid w:val="00B329F2"/>
    <w:rsid w:val="00B463A1"/>
    <w:rsid w:val="00B66B81"/>
    <w:rsid w:val="00B7745D"/>
    <w:rsid w:val="00B80C20"/>
    <w:rsid w:val="00B844FE"/>
    <w:rsid w:val="00B86B4F"/>
    <w:rsid w:val="00B96214"/>
    <w:rsid w:val="00BA1F84"/>
    <w:rsid w:val="00BB410E"/>
    <w:rsid w:val="00BC562B"/>
    <w:rsid w:val="00BD5A2A"/>
    <w:rsid w:val="00C33014"/>
    <w:rsid w:val="00C330F5"/>
    <w:rsid w:val="00C33434"/>
    <w:rsid w:val="00C34869"/>
    <w:rsid w:val="00C42EB6"/>
    <w:rsid w:val="00C85096"/>
    <w:rsid w:val="00CB20EF"/>
    <w:rsid w:val="00CC1F3B"/>
    <w:rsid w:val="00CC3D3B"/>
    <w:rsid w:val="00CC53E2"/>
    <w:rsid w:val="00CD12CB"/>
    <w:rsid w:val="00CD36CF"/>
    <w:rsid w:val="00CF1DCA"/>
    <w:rsid w:val="00D16310"/>
    <w:rsid w:val="00D4065D"/>
    <w:rsid w:val="00D579FC"/>
    <w:rsid w:val="00D81C16"/>
    <w:rsid w:val="00DB258A"/>
    <w:rsid w:val="00DE526B"/>
    <w:rsid w:val="00DF199D"/>
    <w:rsid w:val="00E01542"/>
    <w:rsid w:val="00E01B5C"/>
    <w:rsid w:val="00E365F1"/>
    <w:rsid w:val="00E62F48"/>
    <w:rsid w:val="00E831B3"/>
    <w:rsid w:val="00E95FBC"/>
    <w:rsid w:val="00EE0DBC"/>
    <w:rsid w:val="00EE70CB"/>
    <w:rsid w:val="00F34A59"/>
    <w:rsid w:val="00F41CA2"/>
    <w:rsid w:val="00F443C0"/>
    <w:rsid w:val="00F62EFB"/>
    <w:rsid w:val="00F72BC0"/>
    <w:rsid w:val="00F939A4"/>
    <w:rsid w:val="00FA7B09"/>
    <w:rsid w:val="00FB0CB0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F9CBDE1"/>
  <w15:chartTrackingRefBased/>
  <w15:docId w15:val="{1F18B1FA-A96B-4D5C-BC52-ED6383BC6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2C2115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2C2115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2C2115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A08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8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8E61FE6C45F645BFA18069AD68CDB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DA487-0E5D-4AD9-8FEF-ECD28092AF21}"/>
      </w:docPartPr>
      <w:docPartBody>
        <w:p w:rsidR="00AE15CA" w:rsidRDefault="00AE15CA"/>
      </w:docPartBody>
    </w:docPart>
    <w:docPart>
      <w:docPartPr>
        <w:name w:val="37271C6DA97F46199A88ED3769848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B04BF-D490-40F5-AF21-E45D417BE281}"/>
      </w:docPartPr>
      <w:docPartBody>
        <w:p w:rsidR="00AE15CA" w:rsidRDefault="00AE15CA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66C44"/>
    <w:rsid w:val="00161453"/>
    <w:rsid w:val="00413C40"/>
    <w:rsid w:val="00666E49"/>
    <w:rsid w:val="00824402"/>
    <w:rsid w:val="00AE15CA"/>
    <w:rsid w:val="00C00DCC"/>
    <w:rsid w:val="00D9298D"/>
    <w:rsid w:val="00DE21D1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A10A1-1D80-4BBE-8FDC-8E236C672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827</Words>
  <Characters>471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8</cp:revision>
  <cp:lastPrinted>2020-01-04T20:47:00Z</cp:lastPrinted>
  <dcterms:created xsi:type="dcterms:W3CDTF">2021-01-28T21:22:00Z</dcterms:created>
  <dcterms:modified xsi:type="dcterms:W3CDTF">2021-02-08T20:51:00Z</dcterms:modified>
</cp:coreProperties>
</file>